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978B9" w:rsidRDefault="00000000">
      <w:pPr>
        <w:spacing w:after="277"/>
      </w:pPr>
      <w:r>
        <w:rPr>
          <w:rFonts w:ascii="Segoe UI Symbol" w:eastAsia="Segoe UI Symbol" w:hAnsi="Segoe UI Symbol" w:cs="Segoe UI Symbol"/>
          <w:sz w:val="36"/>
        </w:rPr>
        <w:t xml:space="preserve">Quiz-1  </w:t>
      </w:r>
    </w:p>
    <w:p w:rsidR="00A978B9" w:rsidRDefault="00000000">
      <w:pPr>
        <w:spacing w:after="325"/>
        <w:ind w:left="-5" w:hanging="10"/>
      </w:pPr>
      <w:r>
        <w:rPr>
          <w:b/>
          <w:sz w:val="32"/>
        </w:rPr>
        <w:t xml:space="preserve">1.1 Do the Camera Calibration (2.5%): </w:t>
      </w:r>
    </w:p>
    <w:p w:rsidR="00A978B9" w:rsidRDefault="00000000">
      <w:pPr>
        <w:numPr>
          <w:ilvl w:val="0"/>
          <w:numId w:val="1"/>
        </w:numPr>
        <w:spacing w:after="135" w:line="265" w:lineRule="auto"/>
        <w:ind w:hanging="360"/>
      </w:pPr>
      <w:r>
        <w:rPr>
          <w:sz w:val="28"/>
        </w:rPr>
        <w:t>Using MATLAB camera calibration toolbox</w:t>
      </w:r>
    </w:p>
    <w:p w:rsidR="00A978B9" w:rsidRDefault="00000000">
      <w:pPr>
        <w:numPr>
          <w:ilvl w:val="0"/>
          <w:numId w:val="1"/>
        </w:numPr>
        <w:spacing w:after="135" w:line="265" w:lineRule="auto"/>
        <w:ind w:hanging="360"/>
      </w:pPr>
      <w:r>
        <w:rPr>
          <w:sz w:val="28"/>
        </w:rPr>
        <w:t>Using the given images</w:t>
      </w:r>
    </w:p>
    <w:p w:rsidR="00FF0DBB" w:rsidRDefault="00000000" w:rsidP="00FF0DBB">
      <w:pPr>
        <w:numPr>
          <w:ilvl w:val="0"/>
          <w:numId w:val="1"/>
        </w:numPr>
        <w:spacing w:after="299" w:line="265" w:lineRule="auto"/>
        <w:ind w:hanging="360"/>
      </w:pPr>
      <w:r>
        <w:rPr>
          <w:sz w:val="28"/>
        </w:rPr>
        <w:t>Write the calibration result in your report with an accuracy analysis</w:t>
      </w:r>
    </w:p>
    <w:p w:rsidR="00A978B9" w:rsidRDefault="00000000">
      <w:pPr>
        <w:spacing w:after="325"/>
        <w:ind w:left="-5" w:hanging="10"/>
      </w:pPr>
      <w:r>
        <w:rPr>
          <w:b/>
          <w:sz w:val="32"/>
        </w:rPr>
        <w:t xml:space="preserve">1.2 Project a point onto the image (2.5%): </w:t>
      </w:r>
    </w:p>
    <w:p w:rsidR="00A978B9" w:rsidRDefault="00000000">
      <w:pPr>
        <w:numPr>
          <w:ilvl w:val="0"/>
          <w:numId w:val="1"/>
        </w:numPr>
        <w:spacing w:after="28" w:line="360" w:lineRule="auto"/>
        <w:ind w:hanging="360"/>
      </w:pPr>
      <w:r>
        <w:rPr>
          <w:sz w:val="28"/>
        </w:rPr>
        <w:t>Point (18, -20, 90) in the camera coordinate frame, using the calibration result</w:t>
      </w:r>
    </w:p>
    <w:p w:rsidR="00FF0DBB" w:rsidRPr="00FF0DBB" w:rsidRDefault="00000000" w:rsidP="00FF0DBB">
      <w:pPr>
        <w:numPr>
          <w:ilvl w:val="0"/>
          <w:numId w:val="1"/>
        </w:numPr>
        <w:spacing w:after="0" w:line="265" w:lineRule="auto"/>
        <w:ind w:hanging="360"/>
      </w:pPr>
      <w:r>
        <w:rPr>
          <w:sz w:val="28"/>
        </w:rPr>
        <w:t>Write the equation or code you used and the location of the image point</w:t>
      </w:r>
    </w:p>
    <w:p w:rsidR="00FF0DBB" w:rsidRDefault="00FF0DBB" w:rsidP="00FF0DBB">
      <w:pPr>
        <w:spacing w:line="265" w:lineRule="auto"/>
      </w:pPr>
    </w:p>
    <w:p w:rsidR="00A978B9" w:rsidRDefault="00000000">
      <w:pPr>
        <w:spacing w:after="268"/>
        <w:ind w:left="-5" w:hanging="10"/>
      </w:pPr>
      <w:r>
        <w:rPr>
          <w:rFonts w:ascii="Segoe UI Symbol" w:eastAsia="Segoe UI Symbol" w:hAnsi="Segoe UI Symbol" w:cs="Segoe UI Symbol"/>
          <w:sz w:val="24"/>
        </w:rPr>
        <w:t>❖</w:t>
      </w:r>
      <w:r>
        <w:rPr>
          <w:sz w:val="24"/>
        </w:rPr>
        <w:t>Time and submission</w:t>
      </w:r>
    </w:p>
    <w:p w:rsidR="00A978B9" w:rsidRDefault="00000000">
      <w:pPr>
        <w:spacing w:after="268"/>
        <w:ind w:left="-5" w:hanging="10"/>
        <w:rPr>
          <w:sz w:val="24"/>
        </w:rPr>
      </w:pPr>
      <w:r>
        <w:rPr>
          <w:sz w:val="24"/>
        </w:rPr>
        <w:t xml:space="preserve">5+35+5 mins, uploaded report to CANVAS in Assignments -&gt; Quizzes -&gt; Quiz 1 </w:t>
      </w:r>
    </w:p>
    <w:p w:rsidR="00FF0DBB" w:rsidRDefault="00FF0DBB">
      <w:pPr>
        <w:rPr>
          <w:sz w:val="24"/>
        </w:rPr>
      </w:pPr>
      <w:r>
        <w:rPr>
          <w:sz w:val="24"/>
        </w:rPr>
        <w:br w:type="page"/>
      </w:r>
    </w:p>
    <w:p w:rsidR="00FF0DBB" w:rsidRDefault="00FF0DBB" w:rsidP="00D13B3C">
      <w:pPr>
        <w:pStyle w:val="Title"/>
      </w:pPr>
      <w:r>
        <w:lastRenderedPageBreak/>
        <w:t>Quiz 1 Report</w:t>
      </w:r>
    </w:p>
    <w:p w:rsidR="00FF0DBB" w:rsidRPr="00FF0DBB" w:rsidRDefault="00FF0DBB" w:rsidP="00FF0DBB">
      <w:pPr>
        <w:pStyle w:val="Heading1"/>
        <w:rPr>
          <w:u w:val="single"/>
        </w:rPr>
      </w:pPr>
      <w:r w:rsidRPr="00FF0DBB">
        <w:rPr>
          <w:u w:val="single"/>
        </w:rPr>
        <w:t>Question 1.1</w:t>
      </w:r>
    </w:p>
    <w:p w:rsidR="00FF0DBB" w:rsidRDefault="00FF0DBB" w:rsidP="00FF0DBB">
      <w:pPr>
        <w:pStyle w:val="Heading2"/>
      </w:pPr>
      <w:r>
        <w:t>Step 1: Convert Images</w:t>
      </w:r>
    </w:p>
    <w:p w:rsidR="00FF0DBB" w:rsidRPr="00FF0DBB" w:rsidRDefault="00FF0DBB" w:rsidP="00FF0DBB">
      <w:r>
        <w:t>Convert .png to .jpg using png2jpg.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f=dir(</w:t>
      </w:r>
      <w:r w:rsidRPr="00923415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*.png'</w:t>
      </w: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)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fil={f.name}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 xml:space="preserve">for </w:t>
      </w: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k=1:numel(fil)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  file=fil{k}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  new_file = strrep(strcat(</w:t>
      </w:r>
      <w:r w:rsidRPr="00923415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I'</w:t>
      </w: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,file),</w:t>
      </w:r>
      <w:r w:rsidRPr="00923415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.png'</w:t>
      </w: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,</w:t>
      </w:r>
      <w:r w:rsidRPr="00923415">
        <w:rPr>
          <w:rFonts w:ascii="Consolas" w:eastAsia="Times New Roman" w:hAnsi="Consolas" w:cs="Times New Roman"/>
          <w:color w:val="A709F5"/>
          <w:kern w:val="0"/>
          <w:sz w:val="20"/>
          <w:szCs w:val="20"/>
          <w14:ligatures w14:val="none"/>
        </w:rPr>
        <w:t>'.jpg'</w:t>
      </w: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)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  im = imread(file)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  imwrite(im, new_file)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0E00FF"/>
          <w:kern w:val="0"/>
          <w:sz w:val="20"/>
          <w:szCs w:val="20"/>
          <w14:ligatures w14:val="none"/>
        </w:rPr>
        <w:t>end</w:t>
      </w:r>
    </w:p>
    <w:p w:rsidR="00FF0DBB" w:rsidRDefault="00FF0DBB" w:rsidP="00FF0DBB">
      <w:pPr>
        <w:ind w:left="720"/>
      </w:pPr>
    </w:p>
    <w:p w:rsidR="00FF0DBB" w:rsidRDefault="00FF0DBB" w:rsidP="00FF0DBB">
      <w:pPr>
        <w:pStyle w:val="Heading2"/>
      </w:pPr>
      <w:r>
        <w:t>Step 2: Calibrate Gui</w:t>
      </w:r>
    </w:p>
    <w:p w:rsidR="00D13B3C" w:rsidRDefault="00FF0DBB" w:rsidP="00FF0DBB">
      <w:r>
        <w:t>Use calib_gui to “Show Images” and then “Extract Grid Corners”.</w:t>
      </w:r>
    </w:p>
    <w:p w:rsidR="00FF0DBB" w:rsidRDefault="00FF0DBB" w:rsidP="00D13B3C">
      <w:pPr>
        <w:jc w:val="center"/>
      </w:pPr>
      <w:r w:rsidRPr="00FF0DBB">
        <w:drawing>
          <wp:inline distT="0" distB="0" distL="0" distR="0" wp14:anchorId="71F05526" wp14:editId="04E8BA60">
            <wp:extent cx="5601632" cy="4191000"/>
            <wp:effectExtent l="0" t="0" r="0" b="0"/>
            <wp:docPr id="2056896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689654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12549" cy="4199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3B3C" w:rsidRDefault="00D13B3C" w:rsidP="00D13B3C"/>
    <w:p w:rsidR="00D13B3C" w:rsidRDefault="00D13B3C" w:rsidP="00D13B3C">
      <w:pPr>
        <w:pStyle w:val="Heading3"/>
      </w:pPr>
      <w:r>
        <w:t xml:space="preserve">2.1 Extract Grid Corners </w:t>
      </w:r>
    </w:p>
    <w:p w:rsidR="00D13B3C" w:rsidRPr="00D13B3C" w:rsidRDefault="00D13B3C" w:rsidP="00D13B3C">
      <w:pPr>
        <w:pStyle w:val="Heading3"/>
      </w:pPr>
      <w:r>
        <w:t>2.2 Calibrate</w:t>
      </w:r>
    </w:p>
    <w:p w:rsidR="00D13B3C" w:rsidRDefault="00D13B3C" w:rsidP="00D13B3C">
      <w:r>
        <w:t>Calibration results after optimization (with uncertainties):</w:t>
      </w:r>
    </w:p>
    <w:p w:rsidR="00D13B3C" w:rsidRDefault="00D13B3C" w:rsidP="00D13B3C"/>
    <w:p w:rsidR="00D13B3C" w:rsidRDefault="00D13B3C" w:rsidP="00D13B3C">
      <w:r>
        <w:t>Focal Length:          fc = [ 894.97820   900.34566 ] +/- [ 17.69205   16.97946 ]</w:t>
      </w:r>
    </w:p>
    <w:p w:rsidR="00D13B3C" w:rsidRDefault="00D13B3C" w:rsidP="00D13B3C">
      <w:r>
        <w:t>Principal point:       cc = [ 466.47259   431.06333 ] +/- [ 13.27013   12.23312 ]</w:t>
      </w:r>
    </w:p>
    <w:p w:rsidR="00D13B3C" w:rsidRDefault="00D13B3C" w:rsidP="00D13B3C">
      <w:r>
        <w:t>Skew:             alpha_c = [ 0.00000 ] +/- [ 0.00000  ]   =&gt; angle of pixel axes = 90.00000 +/- 0.00000 degrees</w:t>
      </w:r>
    </w:p>
    <w:p w:rsidR="00D13B3C" w:rsidRDefault="00D13B3C" w:rsidP="00D13B3C">
      <w:r>
        <w:t>Distortion:            kc = [ -0.15288   0.10051   0.00913   -0.00553  0.00000 ] +/- [ 0.02488   0.04963   0.00299   0.00308  0.00000 ]</w:t>
      </w:r>
    </w:p>
    <w:p w:rsidR="00D13B3C" w:rsidRDefault="00D13B3C" w:rsidP="00D13B3C">
      <w:r>
        <w:t>Pixel error:          err = [ 2.69739   2.39372 ]</w:t>
      </w:r>
    </w:p>
    <w:p w:rsidR="00FF0DBB" w:rsidRDefault="00D13B3C" w:rsidP="00D13B3C">
      <w:r>
        <w:t>Note: The numerical errors are approximately three times the standard deviations (for reference).</w:t>
      </w:r>
    </w:p>
    <w:p w:rsidR="00D13B3C" w:rsidRDefault="00D13B3C" w:rsidP="00D13B3C">
      <w:pPr>
        <w:pStyle w:val="Heading3"/>
      </w:pPr>
      <w:r>
        <w:t>2.3 Reproject on Images</w:t>
      </w:r>
    </w:p>
    <w:p w:rsidR="00D13B3C" w:rsidRDefault="00D13B3C" w:rsidP="00D13B3C">
      <w:pPr>
        <w:pStyle w:val="Heading3"/>
      </w:pPr>
      <w:r>
        <w:t>2.4 Recomp. Coners</w:t>
      </w:r>
    </w:p>
    <w:p w:rsidR="00D13B3C" w:rsidRDefault="00D13B3C" w:rsidP="00D13B3C">
      <w:pPr>
        <w:pStyle w:val="Heading3"/>
      </w:pPr>
      <w:r>
        <w:t>2.5 Calibrate Again</w:t>
      </w:r>
    </w:p>
    <w:p w:rsidR="00D13B3C" w:rsidRDefault="00D13B3C" w:rsidP="00D13B3C">
      <w:r>
        <w:t>Calibration results after optimization (with uncertainties):</w:t>
      </w:r>
    </w:p>
    <w:p w:rsidR="00D13B3C" w:rsidRDefault="00D13B3C" w:rsidP="00D13B3C"/>
    <w:p w:rsidR="00D13B3C" w:rsidRDefault="00D13B3C" w:rsidP="00D13B3C">
      <w:r>
        <w:t>Focal Length:          fc = [ 884.63022   884.54092 ] +/- [ 4.18227   3.99370 ]</w:t>
      </w:r>
    </w:p>
    <w:p w:rsidR="00D13B3C" w:rsidRDefault="00D13B3C" w:rsidP="00D13B3C">
      <w:r>
        <w:t>Principal point:       cc = [ 504.86287   424.94239 ] +/- [ 3.28130   2.85500 ]</w:t>
      </w:r>
    </w:p>
    <w:p w:rsidR="00D13B3C" w:rsidRDefault="00D13B3C" w:rsidP="00D13B3C">
      <w:r>
        <w:t>Skew:             alpha_c = [ 0.00000 ] +/- [ 0.00000  ]   =&gt; angle of pixel axes = 90.00000 +/- 0.00000 degrees</w:t>
      </w:r>
    </w:p>
    <w:p w:rsidR="00D13B3C" w:rsidRDefault="00D13B3C" w:rsidP="00D13B3C">
      <w:r>
        <w:t>Distortion:            kc = [ -0.19600   0.14861   0.00218   -0.00003  0.00000 ] +/- [ 0.00652   0.01488   0.00067   0.00071  0.00000 ]</w:t>
      </w:r>
    </w:p>
    <w:p w:rsidR="00D13B3C" w:rsidRDefault="00D13B3C" w:rsidP="00D13B3C">
      <w:r>
        <w:t>Pixel error:          err = [ 0.57351   0.63924 ]</w:t>
      </w:r>
    </w:p>
    <w:p w:rsidR="00D13B3C" w:rsidRPr="00D13B3C" w:rsidRDefault="00D13B3C" w:rsidP="00D13B3C">
      <w:r>
        <w:t>Note: The numerical errors are approximately three times the standard deviations (for reference).</w:t>
      </w:r>
    </w:p>
    <w:p w:rsidR="00D13B3C" w:rsidRDefault="00D13B3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u w:val="single"/>
        </w:rPr>
      </w:pPr>
      <w:r>
        <w:rPr>
          <w:u w:val="single"/>
        </w:rPr>
        <w:br w:type="page"/>
      </w:r>
    </w:p>
    <w:p w:rsidR="00FF0DBB" w:rsidRPr="00FF0DBB" w:rsidRDefault="00FF0DBB" w:rsidP="00FF0DBB">
      <w:pPr>
        <w:pStyle w:val="Heading1"/>
        <w:rPr>
          <w:u w:val="single"/>
        </w:rPr>
      </w:pPr>
      <w:r w:rsidRPr="00FF0DBB">
        <w:rPr>
          <w:u w:val="single"/>
        </w:rPr>
        <w:lastRenderedPageBreak/>
        <w:t>Question 1.2</w:t>
      </w:r>
    </w:p>
    <w:p w:rsidR="00FF0DBB" w:rsidRDefault="00FF0DBB" w:rsidP="00FF0DBB"/>
    <w:p w:rsidR="00923415" w:rsidRDefault="00923415" w:rsidP="00923415">
      <w:pPr>
        <w:pStyle w:val="Heading2"/>
      </w:pPr>
      <w:r>
        <w:t>Step 1: Projection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clc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clear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Get the following parameters from your calibration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px=504.86287;</w:t>
      </w:r>
      <w:r w:rsidRPr="00923415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Principal point X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py=424.94239; </w:t>
      </w:r>
      <w:r w:rsidRPr="00923415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Principal point Y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fx=884.63022; </w:t>
      </w:r>
      <w:r w:rsidRPr="00923415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Focal length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fy=884.54092; 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Homogenous transformation matrix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K = [fx,0,px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     0,fy,py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     0,0,1]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 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 xml:space="preserve">X_cam = [18;-20;90;1]; </w:t>
      </w:r>
      <w:r w:rsidRPr="00923415">
        <w:rPr>
          <w:rFonts w:ascii="Consolas" w:eastAsia="Times New Roman" w:hAnsi="Consolas" w:cs="Times New Roman"/>
          <w:color w:val="008013"/>
          <w:kern w:val="0"/>
          <w:sz w:val="20"/>
          <w:szCs w:val="20"/>
          <w14:ligatures w14:val="none"/>
        </w:rPr>
        <w:t>%3D location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IM = eye(3,4)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x = K*IM*X_cam;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u = x(1)/x(3)</w:t>
      </w:r>
    </w:p>
    <w:p w:rsidR="00923415" w:rsidRPr="00923415" w:rsidRDefault="00923415" w:rsidP="00923415">
      <w:pPr>
        <w:spacing w:after="0" w:line="240" w:lineRule="auto"/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</w:pPr>
      <w:r w:rsidRPr="00923415">
        <w:rPr>
          <w:rFonts w:ascii="Consolas" w:eastAsia="Times New Roman" w:hAnsi="Consolas" w:cs="Times New Roman"/>
          <w:color w:val="auto"/>
          <w:kern w:val="0"/>
          <w:sz w:val="20"/>
          <w:szCs w:val="20"/>
          <w14:ligatures w14:val="none"/>
        </w:rPr>
        <w:t>v = x(2)/x(3)</w:t>
      </w:r>
    </w:p>
    <w:p w:rsidR="00923415" w:rsidRPr="00923415" w:rsidRDefault="00923415" w:rsidP="00923415"/>
    <w:p w:rsidR="00FF0DBB" w:rsidRPr="00A916B9" w:rsidRDefault="00A916B9" w:rsidP="00FF0DBB">
      <w:pPr>
        <w:rPr>
          <w:b/>
          <w:bCs/>
        </w:rPr>
      </w:pPr>
      <w:r w:rsidRPr="00A916B9">
        <w:rPr>
          <w:b/>
          <w:bCs/>
        </w:rPr>
        <w:t>Equations Used:</w:t>
      </w:r>
    </w:p>
    <w:p w:rsidR="00A916B9" w:rsidRDefault="00A916B9" w:rsidP="00FF0DBB">
      <w:r>
        <w:t>U1 = fx*x/z+px</w:t>
      </w:r>
    </w:p>
    <w:p w:rsidR="00A916B9" w:rsidRDefault="00A916B9" w:rsidP="00FF0DBB">
      <w:r>
        <w:t>V1 = fy*y/z+py</w:t>
      </w:r>
    </w:p>
    <w:p w:rsidR="003C6A55" w:rsidRDefault="003C6A55" w:rsidP="00FF0DBB"/>
    <w:p w:rsidR="003C6A55" w:rsidRPr="003C6A55" w:rsidRDefault="003C6A55" w:rsidP="00FF0DBB">
      <w:pPr>
        <w:rPr>
          <w:b/>
          <w:bCs/>
        </w:rPr>
      </w:pPr>
      <w:r w:rsidRPr="003C6A55">
        <w:rPr>
          <w:b/>
          <w:bCs/>
        </w:rPr>
        <w:t>Answers:</w:t>
      </w:r>
    </w:p>
    <w:p w:rsidR="003C6A55" w:rsidRDefault="003C6A55" w:rsidP="003C6A55">
      <w:r>
        <w:t>u =</w:t>
      </w:r>
    </w:p>
    <w:p w:rsidR="003C6A55" w:rsidRDefault="003C6A55" w:rsidP="003C6A55">
      <w:r>
        <w:t xml:space="preserve">  681.7889</w:t>
      </w:r>
    </w:p>
    <w:p w:rsidR="003C6A55" w:rsidRDefault="003C6A55" w:rsidP="003C6A55">
      <w:r>
        <w:t>v =</w:t>
      </w:r>
    </w:p>
    <w:p w:rsidR="00A916B9" w:rsidRDefault="003C6A55" w:rsidP="003C6A55">
      <w:r>
        <w:t xml:space="preserve">  228.3777</w:t>
      </w:r>
    </w:p>
    <w:p w:rsidR="00A916B9" w:rsidRDefault="00A916B9" w:rsidP="00FF0DBB"/>
    <w:p w:rsidR="004B2528" w:rsidRPr="00FF0DBB" w:rsidRDefault="004B2528" w:rsidP="00FF0DBB"/>
    <w:sectPr w:rsidR="004B2528" w:rsidRPr="00FF0DBB">
      <w:pgSz w:w="11906" w:h="16838"/>
      <w:pgMar w:top="1440" w:right="1482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0948BF"/>
    <w:multiLevelType w:val="hybridMultilevel"/>
    <w:tmpl w:val="235CFC78"/>
    <w:lvl w:ilvl="0" w:tplc="1BD4D654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D332BB1C">
      <w:start w:val="1"/>
      <w:numFmt w:val="bullet"/>
      <w:lvlText w:val="o"/>
      <w:lvlJc w:val="left"/>
      <w:pPr>
        <w:ind w:left="143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0EEB2F6">
      <w:start w:val="1"/>
      <w:numFmt w:val="bullet"/>
      <w:lvlText w:val="▪"/>
      <w:lvlJc w:val="left"/>
      <w:pPr>
        <w:ind w:left="21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DA4C1FA">
      <w:start w:val="1"/>
      <w:numFmt w:val="bullet"/>
      <w:lvlText w:val="•"/>
      <w:lvlJc w:val="left"/>
      <w:pPr>
        <w:ind w:left="287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0EF679B0">
      <w:start w:val="1"/>
      <w:numFmt w:val="bullet"/>
      <w:lvlText w:val="o"/>
      <w:lvlJc w:val="left"/>
      <w:pPr>
        <w:ind w:left="359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9600C7E">
      <w:start w:val="1"/>
      <w:numFmt w:val="bullet"/>
      <w:lvlText w:val="▪"/>
      <w:lvlJc w:val="left"/>
      <w:pPr>
        <w:ind w:left="431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B01A4B16">
      <w:start w:val="1"/>
      <w:numFmt w:val="bullet"/>
      <w:lvlText w:val="•"/>
      <w:lvlJc w:val="left"/>
      <w:pPr>
        <w:ind w:left="503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FEE1678">
      <w:start w:val="1"/>
      <w:numFmt w:val="bullet"/>
      <w:lvlText w:val="o"/>
      <w:lvlJc w:val="left"/>
      <w:pPr>
        <w:ind w:left="575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76588AE2">
      <w:start w:val="1"/>
      <w:numFmt w:val="bullet"/>
      <w:lvlText w:val="▪"/>
      <w:lvlJc w:val="left"/>
      <w:pPr>
        <w:ind w:left="647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40148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jK3NLY0MDYwNDBV0lEKTi0uzszPAykwrAUAbNKX6iwAAAA="/>
  </w:docVars>
  <w:rsids>
    <w:rsidRoot w:val="00A978B9"/>
    <w:rsid w:val="003C6A55"/>
    <w:rsid w:val="004B2528"/>
    <w:rsid w:val="00923415"/>
    <w:rsid w:val="00A916B9"/>
    <w:rsid w:val="00A978B9"/>
    <w:rsid w:val="00D13B3C"/>
    <w:rsid w:val="00FF0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36819"/>
  <w15:docId w15:val="{E95BEB28-4E80-40C2-A7AE-DC0C5471CD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en-AU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F0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0D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13B3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0DBB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0D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F0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F0D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13B3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319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92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0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79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1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0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0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1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8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1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08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0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63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77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434</Words>
  <Characters>2207</Characters>
  <Application>Microsoft Office Word</Application>
  <DocSecurity>0</DocSecurity>
  <Lines>61</Lines>
  <Paragraphs>66</Paragraphs>
  <ScaleCrop>false</ScaleCrop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cheng Li</dc:creator>
  <cp:keywords/>
  <cp:lastModifiedBy>Britney Malone</cp:lastModifiedBy>
  <cp:revision>7</cp:revision>
  <dcterms:created xsi:type="dcterms:W3CDTF">2023-08-21T23:35:00Z</dcterms:created>
  <dcterms:modified xsi:type="dcterms:W3CDTF">2023-08-21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e810803dc339fd20a6a23dd34a85f547c794f2f21d85ab17aef72965fdd746</vt:lpwstr>
  </property>
</Properties>
</file>